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301705" w14:textId="77777777" w:rsidR="001C7E86" w:rsidRPr="001C7E86" w:rsidRDefault="001C7E86" w:rsidP="001C7E86">
      <w:pPr>
        <w:jc w:val="center"/>
        <w:rPr>
          <w:rFonts w:eastAsia="Times New Roman"/>
          <w:u w:val="single"/>
        </w:rPr>
      </w:pPr>
      <w:bookmarkStart w:id="0" w:name="_GoBack"/>
      <w:bookmarkEnd w:id="0"/>
      <w:r w:rsidRPr="001C7E86">
        <w:rPr>
          <w:rFonts w:eastAsia="Times New Roman"/>
          <w:u w:val="single"/>
        </w:rPr>
        <w:t>Outline for final paper</w:t>
      </w:r>
    </w:p>
    <w:p w14:paraId="2FEFF46F" w14:textId="77777777" w:rsidR="001C7E86" w:rsidRDefault="001C7E86" w:rsidP="001C7E86">
      <w:pPr>
        <w:rPr>
          <w:rFonts w:eastAsia="Times New Roman"/>
        </w:rPr>
      </w:pPr>
    </w:p>
    <w:p w14:paraId="23810318" w14:textId="77777777" w:rsidR="001C7E86" w:rsidRDefault="001C7E86" w:rsidP="001C7E86">
      <w:pPr>
        <w:rPr>
          <w:rFonts w:eastAsia="Times New Roman"/>
        </w:rPr>
      </w:pPr>
    </w:p>
    <w:p w14:paraId="27606F1C" w14:textId="77777777" w:rsidR="001C7E86" w:rsidRDefault="001C7E86" w:rsidP="001C7E86">
      <w:pPr>
        <w:rPr>
          <w:rFonts w:eastAsia="Times New Roman"/>
        </w:rPr>
      </w:pPr>
      <w:r w:rsidRPr="001C7E86">
        <w:rPr>
          <w:rFonts w:eastAsia="Times New Roman"/>
        </w:rPr>
        <w:t>1.</w:t>
      </w:r>
      <w:r w:rsidRPr="001C7E86">
        <w:rPr>
          <w:rFonts w:eastAsia="Times New Roman"/>
          <w:b/>
        </w:rPr>
        <w:t>Thesis statement:</w:t>
      </w:r>
    </w:p>
    <w:p w14:paraId="39935246" w14:textId="77777777" w:rsidR="001C7E86" w:rsidRPr="001C7E86" w:rsidRDefault="001C7E86" w:rsidP="001C7E86">
      <w:pPr>
        <w:ind w:left="1440"/>
        <w:rPr>
          <w:rFonts w:eastAsia="Times New Roman"/>
        </w:rPr>
      </w:pPr>
      <w:r>
        <w:rPr>
          <w:rFonts w:eastAsia="Times New Roman"/>
        </w:rPr>
        <w:t xml:space="preserve">I </w:t>
      </w:r>
      <w:r w:rsidRPr="001C7E86">
        <w:rPr>
          <w:rFonts w:eastAsia="Times New Roman"/>
        </w:rPr>
        <w:t xml:space="preserve">choose the curriculum that </w:t>
      </w:r>
      <w:r>
        <w:rPr>
          <w:rFonts w:eastAsia="Times New Roman"/>
        </w:rPr>
        <w:t>I have most experience</w:t>
      </w:r>
      <w:r w:rsidRPr="001C7E86">
        <w:rPr>
          <w:rFonts w:eastAsia="Times New Roman"/>
        </w:rPr>
        <w:t xml:space="preserve"> with and this is the pre-kindergarten age group. There are several theories that guides this curriculum which </w:t>
      </w:r>
      <w:r>
        <w:rPr>
          <w:rFonts w:eastAsia="Times New Roman"/>
        </w:rPr>
        <w:t xml:space="preserve">I find most effective, and they are </w:t>
      </w:r>
      <w:r w:rsidRPr="001C7E86">
        <w:rPr>
          <w:rFonts w:eastAsia="Times New Roman"/>
        </w:rPr>
        <w:t xml:space="preserve">Erikson’s development stages, Bronfenbrenner’s Theory of Ecological Systems, </w:t>
      </w:r>
      <w:r>
        <w:rPr>
          <w:rFonts w:eastAsia="Times New Roman"/>
        </w:rPr>
        <w:t xml:space="preserve">and </w:t>
      </w:r>
      <w:proofErr w:type="spellStart"/>
      <w:r w:rsidRPr="001C7E86">
        <w:rPr>
          <w:rFonts w:eastAsia="Times New Roman"/>
        </w:rPr>
        <w:t>Paiget’s</w:t>
      </w:r>
      <w:proofErr w:type="spellEnd"/>
      <w:r w:rsidRPr="001C7E86">
        <w:rPr>
          <w:rFonts w:eastAsia="Times New Roman"/>
        </w:rPr>
        <w:t xml:space="preserve"> development theory. The </w:t>
      </w:r>
      <w:r>
        <w:rPr>
          <w:rFonts w:eastAsia="Times New Roman"/>
        </w:rPr>
        <w:t>combination</w:t>
      </w:r>
      <w:r w:rsidRPr="001C7E86">
        <w:rPr>
          <w:rFonts w:eastAsia="Times New Roman"/>
        </w:rPr>
        <w:t xml:space="preserve"> of these theories allows the teacher to </w:t>
      </w:r>
      <w:r>
        <w:rPr>
          <w:rFonts w:eastAsia="Times New Roman"/>
        </w:rPr>
        <w:t>create a positive learning environment and strong curriculum to follow.</w:t>
      </w:r>
    </w:p>
    <w:p w14:paraId="63C81DBF" w14:textId="77777777" w:rsidR="001C7E86" w:rsidRDefault="001C7E86" w:rsidP="001C7E86">
      <w:pPr>
        <w:rPr>
          <w:rFonts w:eastAsia="Times New Roman"/>
        </w:rPr>
      </w:pPr>
    </w:p>
    <w:p w14:paraId="0F2A0BD2" w14:textId="77777777" w:rsidR="001C7E86" w:rsidRDefault="001C7E86" w:rsidP="001C7E86">
      <w:pPr>
        <w:rPr>
          <w:rFonts w:eastAsia="Times New Roman"/>
        </w:rPr>
      </w:pPr>
    </w:p>
    <w:p w14:paraId="5B142C30" w14:textId="77777777" w:rsidR="001C7E86" w:rsidRDefault="001C7E86" w:rsidP="001C7E86">
      <w:pPr>
        <w:rPr>
          <w:rFonts w:eastAsia="Times New Roman"/>
        </w:rPr>
      </w:pPr>
    </w:p>
    <w:p w14:paraId="2FF0106B" w14:textId="77777777" w:rsidR="001C7E86" w:rsidRDefault="001C7E86" w:rsidP="001C7E86">
      <w:pPr>
        <w:rPr>
          <w:rFonts w:eastAsia="Times New Roman"/>
        </w:rPr>
      </w:pPr>
      <w:r w:rsidRPr="001C7E86">
        <w:rPr>
          <w:rFonts w:eastAsia="Times New Roman"/>
        </w:rPr>
        <w:t xml:space="preserve">2. </w:t>
      </w:r>
      <w:r w:rsidRPr="001C7E86">
        <w:rPr>
          <w:rFonts w:eastAsia="Times New Roman"/>
          <w:b/>
        </w:rPr>
        <w:t>Age group I choose:</w:t>
      </w:r>
      <w:r w:rsidRPr="001C7E86">
        <w:rPr>
          <w:rFonts w:eastAsia="Times New Roman"/>
        </w:rPr>
        <w:t xml:space="preserve"> </w:t>
      </w:r>
    </w:p>
    <w:p w14:paraId="27B2B0B0" w14:textId="77777777" w:rsidR="001C7E86" w:rsidRDefault="001C7E86" w:rsidP="001C7E86">
      <w:pPr>
        <w:ind w:left="720" w:firstLine="720"/>
        <w:rPr>
          <w:rFonts w:eastAsia="Times New Roman"/>
        </w:rPr>
      </w:pPr>
      <w:r w:rsidRPr="001C7E86">
        <w:rPr>
          <w:rFonts w:eastAsia="Times New Roman"/>
        </w:rPr>
        <w:t xml:space="preserve">Preschool/Early Childhood Classroom </w:t>
      </w:r>
    </w:p>
    <w:p w14:paraId="0D312549" w14:textId="77777777" w:rsidR="001C7E86" w:rsidRDefault="001C7E86" w:rsidP="001C7E86">
      <w:pPr>
        <w:rPr>
          <w:rFonts w:eastAsia="Times New Roman"/>
        </w:rPr>
      </w:pPr>
    </w:p>
    <w:p w14:paraId="317010BA" w14:textId="77777777" w:rsidR="001C7E86" w:rsidRDefault="001C7E86" w:rsidP="001C7E86">
      <w:pPr>
        <w:rPr>
          <w:rFonts w:eastAsia="Times New Roman"/>
        </w:rPr>
      </w:pPr>
    </w:p>
    <w:p w14:paraId="333E73AE" w14:textId="77777777" w:rsidR="001C7E86" w:rsidRDefault="001C7E86" w:rsidP="001C7E86">
      <w:pPr>
        <w:rPr>
          <w:rFonts w:eastAsia="Times New Roman"/>
        </w:rPr>
      </w:pPr>
      <w:r>
        <w:rPr>
          <w:rFonts w:eastAsia="Times New Roman"/>
        </w:rPr>
        <w:t xml:space="preserve">3. </w:t>
      </w:r>
      <w:r w:rsidRPr="001C7E86">
        <w:rPr>
          <w:rFonts w:eastAsia="Times New Roman"/>
          <w:b/>
        </w:rPr>
        <w:t>Theories I choose:</w:t>
      </w:r>
      <w:r>
        <w:rPr>
          <w:rFonts w:eastAsia="Times New Roman"/>
        </w:rPr>
        <w:t xml:space="preserve"> </w:t>
      </w:r>
    </w:p>
    <w:p w14:paraId="7DE8B851" w14:textId="77777777" w:rsidR="001C7E86" w:rsidRDefault="001C7E86" w:rsidP="001C7E86">
      <w:pPr>
        <w:ind w:left="1440"/>
        <w:rPr>
          <w:rFonts w:eastAsia="Times New Roman"/>
        </w:rPr>
      </w:pPr>
      <w:r w:rsidRPr="001C7E86">
        <w:rPr>
          <w:rFonts w:eastAsia="Times New Roman"/>
          <w:u w:val="single"/>
        </w:rPr>
        <w:t>Piaget’s stage theory</w:t>
      </w:r>
      <w:r w:rsidRPr="001C7E86">
        <w:rPr>
          <w:rFonts w:eastAsia="Times New Roman"/>
        </w:rPr>
        <w:t xml:space="preserve"> – Describes the cognitive development of children. Early cognitive development involves processes that are based on actions and later progresses into changes in mental operations.</w:t>
      </w:r>
    </w:p>
    <w:p w14:paraId="63F40105" w14:textId="77777777" w:rsidR="001C7E86" w:rsidRDefault="001C7E86" w:rsidP="001C7E86">
      <w:pPr>
        <w:ind w:left="1440"/>
        <w:rPr>
          <w:rFonts w:eastAsia="Times New Roman"/>
        </w:rPr>
      </w:pPr>
    </w:p>
    <w:p w14:paraId="22D817ED" w14:textId="7F4F12C7" w:rsidR="001C7E86" w:rsidRDefault="001C7E86" w:rsidP="00707176">
      <w:pPr>
        <w:ind w:left="1440"/>
        <w:rPr>
          <w:rFonts w:eastAsia="Times New Roman"/>
        </w:rPr>
      </w:pPr>
      <w:r w:rsidRPr="001C7E86">
        <w:rPr>
          <w:rFonts w:eastAsia="Times New Roman"/>
          <w:u w:val="single"/>
        </w:rPr>
        <w:t>Erikson’s development stages</w:t>
      </w:r>
      <w:r>
        <w:rPr>
          <w:rFonts w:eastAsia="Times New Roman"/>
        </w:rPr>
        <w:t>-</w:t>
      </w:r>
      <w:r w:rsidR="00707176">
        <w:rPr>
          <w:rFonts w:eastAsia="Times New Roman"/>
        </w:rPr>
        <w:t xml:space="preserve"> Within Erikson’s stages he describes nine different stages that children go through from ages birth to adulthood. Within each stage we get a closer look as to the reasons behind actions, and how to handle each age appropriately due to the actions they display.</w:t>
      </w:r>
    </w:p>
    <w:p w14:paraId="571AA348" w14:textId="77777777" w:rsidR="001C7E86" w:rsidRDefault="001C7E86" w:rsidP="001C7E86">
      <w:pPr>
        <w:ind w:left="720" w:firstLine="720"/>
        <w:rPr>
          <w:rFonts w:eastAsia="Times New Roman"/>
        </w:rPr>
      </w:pPr>
    </w:p>
    <w:p w14:paraId="33F6E63C" w14:textId="77777777" w:rsidR="001C7E86" w:rsidRDefault="001C7E86" w:rsidP="001C7E86">
      <w:pPr>
        <w:ind w:left="720" w:firstLine="720"/>
        <w:rPr>
          <w:rFonts w:eastAsia="Times New Roman"/>
        </w:rPr>
      </w:pPr>
    </w:p>
    <w:p w14:paraId="21EB66E9" w14:textId="5D58FC7F" w:rsidR="001C7E86" w:rsidRPr="001C7E86" w:rsidRDefault="001C7E86" w:rsidP="00707176">
      <w:pPr>
        <w:ind w:left="1440" w:firstLine="60"/>
        <w:rPr>
          <w:rFonts w:eastAsia="Times New Roman"/>
        </w:rPr>
      </w:pPr>
      <w:r w:rsidRPr="001C7E86">
        <w:rPr>
          <w:rFonts w:eastAsia="Times New Roman"/>
          <w:u w:val="single"/>
        </w:rPr>
        <w:t>Bronfenbrenner’s Theory of Ecological Systems</w:t>
      </w:r>
      <w:r>
        <w:rPr>
          <w:rFonts w:eastAsia="Times New Roman"/>
        </w:rPr>
        <w:t>-</w:t>
      </w:r>
      <w:r w:rsidR="00707176">
        <w:rPr>
          <w:rFonts w:eastAsia="Times New Roman"/>
        </w:rPr>
        <w:t xml:space="preserve"> Within the model that Bronfenbrenner has created we have several different systems in which children are involved in. Each system represents the interactions that children go through on a daily bases and how they positively and negatively affect them. </w:t>
      </w:r>
    </w:p>
    <w:p w14:paraId="5ED7CDB0" w14:textId="77777777" w:rsidR="001C7E86" w:rsidRDefault="001C7E86" w:rsidP="001C7E86">
      <w:pPr>
        <w:rPr>
          <w:rFonts w:eastAsia="Times New Roman"/>
        </w:rPr>
      </w:pPr>
    </w:p>
    <w:p w14:paraId="75491E17" w14:textId="77777777" w:rsidR="00AE6628" w:rsidRDefault="00AE6628" w:rsidP="001C7E86">
      <w:pPr>
        <w:rPr>
          <w:rFonts w:eastAsia="Times New Roman"/>
        </w:rPr>
      </w:pPr>
    </w:p>
    <w:p w14:paraId="11145E68" w14:textId="77777777" w:rsidR="00AE6628" w:rsidRDefault="00AE6628" w:rsidP="001C7E86">
      <w:pPr>
        <w:rPr>
          <w:rFonts w:eastAsia="Times New Roman"/>
        </w:rPr>
      </w:pPr>
    </w:p>
    <w:p w14:paraId="55766D9C" w14:textId="77777777" w:rsidR="00AE6628" w:rsidRDefault="00AE6628" w:rsidP="001C7E86">
      <w:pPr>
        <w:rPr>
          <w:rFonts w:eastAsia="Times New Roman"/>
        </w:rPr>
      </w:pPr>
    </w:p>
    <w:p w14:paraId="3B57CB7F" w14:textId="77777777" w:rsidR="00AE6628" w:rsidRDefault="00AE6628" w:rsidP="001C7E86">
      <w:pPr>
        <w:rPr>
          <w:rFonts w:eastAsia="Times New Roman"/>
        </w:rPr>
      </w:pPr>
    </w:p>
    <w:p w14:paraId="3226881A" w14:textId="77777777" w:rsidR="00AE6628" w:rsidRDefault="00AE6628" w:rsidP="001C7E86">
      <w:pPr>
        <w:rPr>
          <w:rFonts w:eastAsia="Times New Roman"/>
        </w:rPr>
      </w:pPr>
    </w:p>
    <w:p w14:paraId="0B40136F" w14:textId="77777777" w:rsidR="00AE6628" w:rsidRDefault="00AE6628" w:rsidP="001C7E86">
      <w:pPr>
        <w:rPr>
          <w:rFonts w:eastAsia="Times New Roman"/>
        </w:rPr>
      </w:pPr>
    </w:p>
    <w:p w14:paraId="34362F77" w14:textId="77777777" w:rsidR="00AE6628" w:rsidRDefault="00AE6628" w:rsidP="001C7E86">
      <w:pPr>
        <w:rPr>
          <w:rFonts w:eastAsia="Times New Roman"/>
        </w:rPr>
      </w:pPr>
    </w:p>
    <w:p w14:paraId="1DC7AD2B" w14:textId="77777777" w:rsidR="00AE6628" w:rsidRDefault="00AE6628" w:rsidP="001C7E86">
      <w:pPr>
        <w:rPr>
          <w:rFonts w:eastAsia="Times New Roman"/>
        </w:rPr>
      </w:pPr>
    </w:p>
    <w:p w14:paraId="104B024C" w14:textId="77777777" w:rsidR="00AE6628" w:rsidRDefault="00AE6628" w:rsidP="001C7E86">
      <w:pPr>
        <w:rPr>
          <w:rFonts w:eastAsia="Times New Roman"/>
        </w:rPr>
      </w:pPr>
    </w:p>
    <w:p w14:paraId="28A3CF83" w14:textId="77777777" w:rsidR="00AE6628" w:rsidRDefault="00AE6628" w:rsidP="001C7E86">
      <w:pPr>
        <w:rPr>
          <w:rFonts w:eastAsia="Times New Roman"/>
        </w:rPr>
      </w:pPr>
    </w:p>
    <w:p w14:paraId="2F5CAD62" w14:textId="77777777" w:rsidR="00AE6628" w:rsidRDefault="00AE6628" w:rsidP="001C7E86">
      <w:pPr>
        <w:rPr>
          <w:rFonts w:eastAsia="Times New Roman"/>
        </w:rPr>
      </w:pPr>
    </w:p>
    <w:p w14:paraId="11744572" w14:textId="77777777" w:rsidR="00AE6628" w:rsidRDefault="00AE6628" w:rsidP="001C7E86">
      <w:pPr>
        <w:rPr>
          <w:rFonts w:eastAsia="Times New Roman"/>
        </w:rPr>
      </w:pPr>
    </w:p>
    <w:p w14:paraId="4D6E9026" w14:textId="77777777" w:rsidR="00AE6628" w:rsidRDefault="00AE6628" w:rsidP="001C7E86">
      <w:pPr>
        <w:rPr>
          <w:rFonts w:eastAsia="Times New Roman"/>
        </w:rPr>
      </w:pPr>
    </w:p>
    <w:p w14:paraId="259CEED4" w14:textId="28BFD085" w:rsidR="00AE6628" w:rsidRDefault="00AE6628" w:rsidP="00AE6628">
      <w:pPr>
        <w:jc w:val="center"/>
        <w:rPr>
          <w:rFonts w:eastAsia="Times New Roman"/>
        </w:rPr>
      </w:pPr>
      <w:r>
        <w:rPr>
          <w:rFonts w:eastAsia="Times New Roman"/>
        </w:rPr>
        <w:lastRenderedPageBreak/>
        <w:t>References</w:t>
      </w:r>
    </w:p>
    <w:p w14:paraId="1082F982" w14:textId="77777777" w:rsidR="00AE6628" w:rsidRDefault="00AE6628" w:rsidP="001C7E86">
      <w:pPr>
        <w:rPr>
          <w:rFonts w:eastAsia="Times New Roman"/>
        </w:rPr>
      </w:pPr>
    </w:p>
    <w:p w14:paraId="764960CE" w14:textId="77777777" w:rsidR="00AE6628" w:rsidRDefault="00AE6628" w:rsidP="001C7E86">
      <w:pPr>
        <w:rPr>
          <w:rFonts w:eastAsia="Times New Roman"/>
        </w:rPr>
      </w:pPr>
    </w:p>
    <w:p w14:paraId="0D0725D7" w14:textId="77777777" w:rsidR="00AE6628" w:rsidRDefault="00AE6628" w:rsidP="00AE6628">
      <w:pPr>
        <w:rPr>
          <w:rFonts w:eastAsia="Times New Roman"/>
        </w:rPr>
      </w:pPr>
      <w:proofErr w:type="spellStart"/>
      <w:r>
        <w:rPr>
          <w:rFonts w:eastAsia="Times New Roman"/>
        </w:rPr>
        <w:t>Nakagaki</w:t>
      </w:r>
      <w:proofErr w:type="spellEnd"/>
      <w:r>
        <w:rPr>
          <w:rFonts w:eastAsia="Times New Roman"/>
        </w:rPr>
        <w:t xml:space="preserve">, A. (2011). The Significance and Potential of Piaget's Developmental Stage Theory. </w:t>
      </w:r>
      <w:r>
        <w:rPr>
          <w:rFonts w:eastAsia="Times New Roman"/>
          <w:i/>
          <w:iCs/>
        </w:rPr>
        <w:t xml:space="preserve">Japanese Journal </w:t>
      </w:r>
      <w:proofErr w:type="gramStart"/>
      <w:r>
        <w:rPr>
          <w:rFonts w:eastAsia="Times New Roman"/>
          <w:i/>
          <w:iCs/>
        </w:rPr>
        <w:t>Of</w:t>
      </w:r>
      <w:proofErr w:type="gramEnd"/>
      <w:r>
        <w:rPr>
          <w:rFonts w:eastAsia="Times New Roman"/>
          <w:i/>
          <w:iCs/>
        </w:rPr>
        <w:t xml:space="preserve"> Developmental Psychology</w:t>
      </w:r>
      <w:r>
        <w:rPr>
          <w:rFonts w:eastAsia="Times New Roman"/>
        </w:rPr>
        <w:t xml:space="preserve">, </w:t>
      </w:r>
      <w:r>
        <w:rPr>
          <w:rFonts w:eastAsia="Times New Roman"/>
          <w:i/>
          <w:iCs/>
        </w:rPr>
        <w:t>22</w:t>
      </w:r>
      <w:r>
        <w:rPr>
          <w:rFonts w:eastAsia="Times New Roman"/>
        </w:rPr>
        <w:t xml:space="preserve">(4), 369-380. </w:t>
      </w:r>
    </w:p>
    <w:p w14:paraId="61AF59F4" w14:textId="77777777" w:rsidR="00AE6628" w:rsidRDefault="00AE6628" w:rsidP="00AE6628">
      <w:pPr>
        <w:rPr>
          <w:rFonts w:eastAsia="Times New Roman"/>
        </w:rPr>
      </w:pPr>
    </w:p>
    <w:p w14:paraId="1F1AC51A" w14:textId="77777777" w:rsidR="00AE6628" w:rsidRDefault="00AE6628" w:rsidP="00AE6628">
      <w:pPr>
        <w:rPr>
          <w:rFonts w:eastAsia="Times New Roman"/>
        </w:rPr>
      </w:pPr>
    </w:p>
    <w:p w14:paraId="610839A8" w14:textId="77777777" w:rsidR="00AE6628" w:rsidRDefault="00AE6628" w:rsidP="00AE6628">
      <w:pPr>
        <w:rPr>
          <w:rFonts w:eastAsia="Times New Roman"/>
        </w:rPr>
      </w:pPr>
    </w:p>
    <w:p w14:paraId="791C2A62" w14:textId="77777777" w:rsidR="00AE6628" w:rsidRDefault="00AE6628" w:rsidP="00AE6628">
      <w:pPr>
        <w:rPr>
          <w:rFonts w:eastAsia="Times New Roman"/>
        </w:rPr>
      </w:pPr>
      <w:r>
        <w:rPr>
          <w:rFonts w:eastAsia="Times New Roman"/>
        </w:rPr>
        <w:t xml:space="preserve">Bronfenbrenner, U. (1994). Ecological models of human development. </w:t>
      </w:r>
      <w:r>
        <w:rPr>
          <w:rFonts w:eastAsia="Times New Roman"/>
          <w:i/>
          <w:iCs/>
        </w:rPr>
        <w:t>Readings on the development of children</w:t>
      </w:r>
      <w:r>
        <w:rPr>
          <w:rFonts w:eastAsia="Times New Roman"/>
        </w:rPr>
        <w:t xml:space="preserve">, </w:t>
      </w:r>
      <w:r>
        <w:rPr>
          <w:rFonts w:eastAsia="Times New Roman"/>
          <w:i/>
          <w:iCs/>
        </w:rPr>
        <w:t>2</w:t>
      </w:r>
      <w:r>
        <w:rPr>
          <w:rFonts w:eastAsia="Times New Roman"/>
        </w:rPr>
        <w:t>, 37-43.</w:t>
      </w:r>
    </w:p>
    <w:p w14:paraId="7813B2E6" w14:textId="77777777" w:rsidR="00AE6628" w:rsidRPr="001C7E86" w:rsidRDefault="00AE6628" w:rsidP="001C7E86">
      <w:pPr>
        <w:rPr>
          <w:rFonts w:eastAsia="Times New Roman"/>
        </w:rPr>
      </w:pPr>
    </w:p>
    <w:p w14:paraId="387F243D" w14:textId="77777777" w:rsidR="00AE6628" w:rsidRDefault="00AE6628" w:rsidP="00AE6628">
      <w:pPr>
        <w:rPr>
          <w:rFonts w:eastAsia="Times New Roman"/>
        </w:rPr>
      </w:pPr>
    </w:p>
    <w:p w14:paraId="3948CA21" w14:textId="77777777" w:rsidR="00AE6628" w:rsidRDefault="00AE6628" w:rsidP="00AE6628">
      <w:pPr>
        <w:rPr>
          <w:rFonts w:eastAsia="Times New Roman"/>
        </w:rPr>
      </w:pPr>
      <w:r>
        <w:rPr>
          <w:rFonts w:eastAsia="Times New Roman"/>
        </w:rPr>
        <w:t xml:space="preserve">Erikson, E. H. (1993). </w:t>
      </w:r>
      <w:r>
        <w:rPr>
          <w:rFonts w:eastAsia="Times New Roman"/>
          <w:i/>
          <w:iCs/>
        </w:rPr>
        <w:t>Childhood and society</w:t>
      </w:r>
      <w:r>
        <w:rPr>
          <w:rFonts w:eastAsia="Times New Roman"/>
        </w:rPr>
        <w:t>. WW Norton &amp; Company.</w:t>
      </w:r>
    </w:p>
    <w:p w14:paraId="17FAB900" w14:textId="77777777" w:rsidR="00737F54" w:rsidRDefault="00737F54"/>
    <w:p w14:paraId="009E003F" w14:textId="77777777" w:rsidR="00AE6628" w:rsidRDefault="00AE6628"/>
    <w:p w14:paraId="21D1FADE" w14:textId="271EAD99" w:rsidR="00AE6628" w:rsidRDefault="00AE6628" w:rsidP="00AE6628">
      <w:pPr>
        <w:rPr>
          <w:rFonts w:eastAsia="Times New Roman"/>
        </w:rPr>
      </w:pPr>
      <w:r>
        <w:rPr>
          <w:rFonts w:eastAsia="Times New Roman"/>
        </w:rPr>
        <w:t>Curriculum Development: Process. (</w:t>
      </w:r>
      <w:proofErr w:type="spellStart"/>
      <w:r>
        <w:rPr>
          <w:rFonts w:eastAsia="Times New Roman"/>
        </w:rPr>
        <w:t>n.d.</w:t>
      </w:r>
      <w:proofErr w:type="spellEnd"/>
      <w:r>
        <w:rPr>
          <w:rFonts w:eastAsia="Times New Roman"/>
        </w:rPr>
        <w:t xml:space="preserve">). Retrieved </w:t>
      </w:r>
      <w:r w:rsidR="00037451">
        <w:rPr>
          <w:rFonts w:eastAsia="Times New Roman"/>
        </w:rPr>
        <w:t>May 1</w:t>
      </w:r>
      <w:r>
        <w:rPr>
          <w:rFonts w:eastAsia="Times New Roman"/>
        </w:rPr>
        <w:t xml:space="preserve">, 2016, from https://meded.ucsd.edu/index.cfm/ugme/oede/educational_development/curriculum_development/ </w:t>
      </w:r>
    </w:p>
    <w:p w14:paraId="487C1A52" w14:textId="77777777" w:rsidR="00AE6628" w:rsidRDefault="00AE6628"/>
    <w:sectPr w:rsidR="00AE6628" w:rsidSect="00BB2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DUwNDOwNLcwM7VQ0lEKTi0uzszPAykwrAUAqYcLRSwAAAA="/>
  </w:docVars>
  <w:rsids>
    <w:rsidRoot w:val="001C7E86"/>
    <w:rsid w:val="00037451"/>
    <w:rsid w:val="001C7E86"/>
    <w:rsid w:val="00376D76"/>
    <w:rsid w:val="00707176"/>
    <w:rsid w:val="00737F54"/>
    <w:rsid w:val="00AE6628"/>
    <w:rsid w:val="00BB2E59"/>
    <w:rsid w:val="00BE39F6"/>
    <w:rsid w:val="00DB1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007F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</w:latentStyles>
  <w:style w:type="paragraph" w:default="1" w:styleId="Normal">
    <w:name w:val="Normal"/>
    <w:qFormat/>
    <w:rsid w:val="00AE6628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">
    <w:name w:val="t"/>
    <w:basedOn w:val="DefaultParagraphFont"/>
    <w:rsid w:val="001C7E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1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54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0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3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3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7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na Hughes</dc:creator>
  <cp:keywords/>
  <dc:description/>
  <cp:lastModifiedBy>Alex victor</cp:lastModifiedBy>
  <cp:revision>2</cp:revision>
  <dcterms:created xsi:type="dcterms:W3CDTF">2016-09-20T00:30:00Z</dcterms:created>
  <dcterms:modified xsi:type="dcterms:W3CDTF">2016-09-20T00:30:00Z</dcterms:modified>
</cp:coreProperties>
</file>